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7B62D9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footerReference w:type="default" r:id="rId7"/>
          <w:pgSz w:w="12240" w:h="15840"/>
          <w:pgMar w:top="1440" w:right="1440" w:bottom="1440" w:left="1440" w:header="720" w:footer="720" w:gutter="0"/>
          <w:cols w:space="720"/>
        </w:sectPr>
      </w:pPr>
    </w:p>
    <w:p w14:paraId="3D8C0F86" w14:textId="77777777" w:rsidR="009939AB" w:rsidRDefault="009939AB" w:rsidP="009939AB">
      <w:pPr>
        <w:pStyle w:val="NoSpacing"/>
      </w:pPr>
      <w:r>
        <w:t xml:space="preserve">Nam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413C68B6" w14:textId="77777777" w:rsidR="009939AB" w:rsidRDefault="009939AB" w:rsidP="009939AB">
      <w:pPr>
        <w:pStyle w:val="NoSpacing"/>
      </w:pPr>
      <w:r>
        <w:t xml:space="preserve">Dat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4589F093" w14:textId="77777777" w:rsidR="009939AB" w:rsidRDefault="009939AB" w:rsidP="009939AB">
      <w:pPr>
        <w:pStyle w:val="NoSpacing"/>
      </w:pPr>
      <w:r>
        <w:t xml:space="preserve">School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57DF04CD" w14:textId="77777777" w:rsidR="009939AB" w:rsidRDefault="009939AB" w:rsidP="009939AB">
      <w:pPr>
        <w:pStyle w:val="NoSpacing"/>
      </w:pPr>
      <w:r>
        <w:t xml:space="preserve">Facilitator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21C81EAA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154D32B5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4D9F0027" w14:textId="6AEB4754" w:rsidR="00FE2C4B" w:rsidRDefault="00011864" w:rsidP="004A5899">
      <w:pPr>
        <w:pStyle w:val="Title"/>
      </w:pPr>
      <w:bookmarkStart w:id="0" w:name="_GoBack"/>
      <w:r>
        <w:t>3</w:t>
      </w:r>
      <w:r w:rsidR="004A5899">
        <w:t>.0</w:t>
      </w:r>
      <w:r>
        <w:t>2</w:t>
      </w:r>
      <w:r w:rsidR="004A5899">
        <w:t xml:space="preserve"> </w:t>
      </w:r>
      <w:r w:rsidRPr="00114CDE">
        <w:t>Slopes of Lines</w:t>
      </w:r>
    </w:p>
    <w:bookmarkEnd w:id="0"/>
    <w:p w14:paraId="71B53504" w14:textId="77777777" w:rsidR="00011864" w:rsidRPr="0022531D" w:rsidRDefault="00011864" w:rsidP="00011864">
      <w:pPr>
        <w:pStyle w:val="Subtitle"/>
        <w:rPr>
          <w:rFonts w:cstheme="minorHAnsi"/>
        </w:rPr>
      </w:pPr>
      <w:r w:rsidRPr="0022531D">
        <w:rPr>
          <w:rFonts w:cstheme="minorHAnsi"/>
        </w:rPr>
        <w:t xml:space="preserve">Total Points: </w:t>
      </w:r>
      <w:r>
        <w:rPr>
          <w:rFonts w:cstheme="minorHAnsi"/>
        </w:rPr>
        <w:t>48</w:t>
      </w:r>
    </w:p>
    <w:p w14:paraId="4FBFDCAE" w14:textId="77777777" w:rsidR="00011864" w:rsidRPr="00444F34" w:rsidRDefault="00011864" w:rsidP="00011864">
      <w:pPr>
        <w:rPr>
          <w:rStyle w:val="Emphasis"/>
        </w:rPr>
      </w:pPr>
    </w:p>
    <w:p w14:paraId="0E81D8C1" w14:textId="77777777" w:rsidR="00011864" w:rsidRDefault="00011864" w:rsidP="00011864">
      <w:pPr>
        <w:spacing w:after="0"/>
      </w:pPr>
      <w:r w:rsidRPr="00393096">
        <w:t xml:space="preserve">1) What does slope of a line describe?  </w:t>
      </w:r>
      <w:r>
        <w:br/>
      </w:r>
      <w:r w:rsidRPr="00393096">
        <w:t xml:space="preserve">A) Length   </w:t>
      </w:r>
      <w:r>
        <w:br/>
      </w:r>
      <w:r w:rsidRPr="00393096">
        <w:t xml:space="preserve">B) Height     </w:t>
      </w:r>
      <w:r>
        <w:br/>
      </w:r>
      <w:r w:rsidRPr="00393096">
        <w:t>C) Steepness</w:t>
      </w:r>
    </w:p>
    <w:p w14:paraId="266519EA" w14:textId="77777777" w:rsidR="00011864" w:rsidRPr="00393096" w:rsidRDefault="00011864" w:rsidP="00011864">
      <w:pPr>
        <w:spacing w:after="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4317CBFE" wp14:editId="02F9A84B">
                <wp:simplePos x="0" y="0"/>
                <wp:positionH relativeFrom="column">
                  <wp:posOffset>5739130</wp:posOffset>
                </wp:positionH>
                <wp:positionV relativeFrom="paragraph">
                  <wp:posOffset>9951085</wp:posOffset>
                </wp:positionV>
                <wp:extent cx="0" cy="0"/>
                <wp:effectExtent l="43180" t="45085" r="52070" b="50165"/>
                <wp:wrapNone/>
                <wp:docPr id="17" name="Ink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0" cy="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969EFE0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7" o:spid="_x0000_s1026" type="#_x0000_t75" style="position:absolute;margin-left:451.9pt;margin-top:783.55pt;width:0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">
                <v:imagedata r:id="rId9" o:title=""/>
                <o:lock v:ext="edit" rotation="t" verticies="t" shapetype="t"/>
              </v:shape>
            </w:pict>
          </mc:Fallback>
        </mc:AlternateContent>
      </w:r>
      <w:r>
        <w:t xml:space="preserve">Answer: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0F9FE986" w14:textId="77777777" w:rsidR="00011864" w:rsidRPr="00393096" w:rsidRDefault="00011864" w:rsidP="00011864">
      <w:pPr>
        <w:tabs>
          <w:tab w:val="left" w:pos="1545"/>
        </w:tabs>
        <w:spacing w:after="0"/>
      </w:pPr>
      <w:r>
        <w:tab/>
      </w:r>
    </w:p>
    <w:p w14:paraId="04CE600C" w14:textId="77777777" w:rsidR="00011864" w:rsidRPr="00393096" w:rsidRDefault="00011864" w:rsidP="00011864">
      <w:pPr>
        <w:spacing w:after="0"/>
      </w:pPr>
      <w:r w:rsidRPr="00393096">
        <w:t>2) If you were traveling from left to right on a line and you said you were going uphill would the slope be positive or negative?</w:t>
      </w:r>
      <w:r>
        <w:br/>
        <w:t xml:space="preserve">Answer: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7C475FD5" w14:textId="77777777" w:rsidR="00011864" w:rsidRPr="00393096" w:rsidRDefault="00011864" w:rsidP="00011864">
      <w:pPr>
        <w:spacing w:after="0"/>
      </w:pPr>
    </w:p>
    <w:p w14:paraId="5934666A" w14:textId="77777777" w:rsidR="00011864" w:rsidRDefault="00011864" w:rsidP="00011864">
      <w:pPr>
        <w:spacing w:after="0"/>
      </w:pPr>
      <w:r w:rsidRPr="00393096">
        <w:t xml:space="preserve">3) What move does the numerator of the slope describe?  </w:t>
      </w:r>
      <w:r>
        <w:br/>
      </w:r>
      <w:r w:rsidRPr="00393096">
        <w:t xml:space="preserve">A) Left or Right   </w:t>
      </w:r>
      <w:r>
        <w:br/>
      </w:r>
      <w:r w:rsidRPr="00393096">
        <w:t>B) Up or down</w:t>
      </w:r>
    </w:p>
    <w:p w14:paraId="4A49CA0C" w14:textId="77777777" w:rsidR="00011864" w:rsidRPr="00393096" w:rsidRDefault="00011864" w:rsidP="00011864">
      <w:pPr>
        <w:spacing w:after="0"/>
      </w:pPr>
      <w:r>
        <w:t xml:space="preserve">Answer: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0BD90A86" w14:textId="77777777" w:rsidR="00011864" w:rsidRPr="00393096" w:rsidRDefault="00011864" w:rsidP="00011864">
      <w:pPr>
        <w:spacing w:after="0"/>
      </w:pPr>
    </w:p>
    <w:p w14:paraId="20757A31" w14:textId="77777777" w:rsidR="00011864" w:rsidRDefault="00011864" w:rsidP="00011864">
      <w:pPr>
        <w:spacing w:after="0"/>
      </w:pPr>
      <w:r w:rsidRPr="00393096">
        <w:t xml:space="preserve">4) What move does the denominator of the slope describe? </w:t>
      </w:r>
      <w:r>
        <w:br/>
      </w:r>
      <w:r w:rsidRPr="00393096">
        <w:t xml:space="preserve">A) Left or Right   </w:t>
      </w:r>
    </w:p>
    <w:p w14:paraId="55DD7687" w14:textId="77777777" w:rsidR="00011864" w:rsidRPr="00393096" w:rsidRDefault="00011864" w:rsidP="00011864">
      <w:pPr>
        <w:spacing w:after="0"/>
      </w:pPr>
      <w:r w:rsidRPr="00393096">
        <w:t>B) Up or down</w:t>
      </w:r>
      <w:r>
        <w:br/>
        <w:t xml:space="preserve">Answer: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2C18F2E2" w14:textId="77777777" w:rsidR="00011864" w:rsidRPr="00393096" w:rsidRDefault="00011864" w:rsidP="00011864">
      <w:pPr>
        <w:spacing w:after="0"/>
        <w:rPr>
          <w:u w:val="single"/>
        </w:rPr>
      </w:pPr>
    </w:p>
    <w:p w14:paraId="542A99C6" w14:textId="77777777" w:rsidR="00011864" w:rsidRDefault="00011864" w:rsidP="00011864">
      <w:pPr>
        <w:spacing w:after="0"/>
      </w:pPr>
      <w:r w:rsidRPr="00393096">
        <w:t>5) Find the slope between the points (3, 2) and (5, 4).</w:t>
      </w:r>
      <w:r>
        <w:t xml:space="preserve"> Show your work.</w:t>
      </w:r>
    </w:p>
    <w:p w14:paraId="015A1A53" w14:textId="77777777" w:rsidR="00011864" w:rsidRDefault="00011864" w:rsidP="00011864">
      <w:pPr>
        <w:spacing w:after="0"/>
      </w:pPr>
    </w:p>
    <w:p w14:paraId="78B08A03" w14:textId="77777777" w:rsidR="00011864" w:rsidRPr="00393096" w:rsidRDefault="00011864" w:rsidP="00011864">
      <w:pPr>
        <w:spacing w:after="0"/>
      </w:pPr>
    </w:p>
    <w:p w14:paraId="27AB8735" w14:textId="77777777" w:rsidR="00011864" w:rsidRPr="00393096" w:rsidRDefault="00011864" w:rsidP="00011864">
      <w:pPr>
        <w:spacing w:after="0"/>
      </w:pPr>
    </w:p>
    <w:p w14:paraId="7A6ED3D8" w14:textId="77777777" w:rsidR="00011864" w:rsidRDefault="00011864" w:rsidP="00011864">
      <w:pPr>
        <w:spacing w:after="0"/>
      </w:pPr>
      <w:r w:rsidRPr="00393096">
        <w:t xml:space="preserve">6) Find the slope between the points </w:t>
      </w:r>
      <w:proofErr w:type="gramStart"/>
      <w:r w:rsidRPr="00393096">
        <w:t>( -</w:t>
      </w:r>
      <w:proofErr w:type="gramEnd"/>
      <w:r w:rsidRPr="00393096">
        <w:t xml:space="preserve"> 4, 1) and ( - 2, - 6). </w:t>
      </w:r>
      <w:r>
        <w:t>Show your work.</w:t>
      </w:r>
    </w:p>
    <w:p w14:paraId="08C1EC46" w14:textId="77777777" w:rsidR="00011864" w:rsidRDefault="00011864" w:rsidP="00011864">
      <w:pPr>
        <w:spacing w:after="0"/>
      </w:pPr>
    </w:p>
    <w:p w14:paraId="1291F500" w14:textId="77777777" w:rsidR="00011864" w:rsidRPr="00393096" w:rsidRDefault="00011864" w:rsidP="00011864">
      <w:pPr>
        <w:spacing w:after="0"/>
      </w:pPr>
    </w:p>
    <w:p w14:paraId="0470C3FD" w14:textId="77777777" w:rsidR="00011864" w:rsidRPr="00393096" w:rsidRDefault="00011864" w:rsidP="00011864">
      <w:pPr>
        <w:spacing w:after="0"/>
      </w:pPr>
    </w:p>
    <w:p w14:paraId="751B8338" w14:textId="77777777" w:rsidR="00011864" w:rsidRDefault="00011864" w:rsidP="00011864">
      <w:pPr>
        <w:spacing w:after="0"/>
      </w:pPr>
      <w:r w:rsidRPr="00393096">
        <w:t>7) What is the slope in the equation y = -6x + 4?</w:t>
      </w:r>
    </w:p>
    <w:p w14:paraId="3B85F208" w14:textId="77777777" w:rsidR="00011864" w:rsidRPr="00393096" w:rsidRDefault="00011864" w:rsidP="00011864">
      <w:pPr>
        <w:spacing w:after="0"/>
      </w:pPr>
      <w:r>
        <w:t xml:space="preserve">Answer: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1CA2EBF5" w14:textId="77777777" w:rsidR="00011864" w:rsidRPr="00393096" w:rsidRDefault="00011864" w:rsidP="00011864">
      <w:pPr>
        <w:spacing w:after="0"/>
      </w:pPr>
    </w:p>
    <w:p w14:paraId="3142E1AF" w14:textId="77777777" w:rsidR="00011864" w:rsidRDefault="00011864" w:rsidP="00011864">
      <w:pPr>
        <w:spacing w:after="0"/>
      </w:pPr>
      <w:r w:rsidRPr="00393096">
        <w:lastRenderedPageBreak/>
        <w:t>8) What is the y-intercept in the equation y = x – 5?</w:t>
      </w:r>
    </w:p>
    <w:p w14:paraId="6DD8BB95" w14:textId="77777777" w:rsidR="00011864" w:rsidRPr="00393096" w:rsidRDefault="00011864" w:rsidP="00011864">
      <w:pPr>
        <w:spacing w:after="0"/>
      </w:pPr>
      <w:r>
        <w:t xml:space="preserve">Answer: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2EA12822" w14:textId="77777777" w:rsidR="00011864" w:rsidRPr="00393096" w:rsidRDefault="00011864" w:rsidP="00011864">
      <w:pPr>
        <w:spacing w:after="0"/>
      </w:pPr>
    </w:p>
    <w:p w14:paraId="778D747E" w14:textId="77777777" w:rsidR="00011864" w:rsidRPr="00393096" w:rsidRDefault="00011864" w:rsidP="00011864">
      <w:pPr>
        <w:spacing w:after="0"/>
      </w:pPr>
    </w:p>
    <w:p w14:paraId="08BB054E" w14:textId="77777777" w:rsidR="00011864" w:rsidRDefault="00011864" w:rsidP="00011864">
      <w:pPr>
        <w:spacing w:after="0"/>
      </w:pPr>
      <w:r w:rsidRPr="00393096">
        <w:t xml:space="preserve">9) Write the equation 2x + 4y = 12 in slope intercept form. </w:t>
      </w:r>
      <w:r>
        <w:t>Show your work.</w:t>
      </w:r>
    </w:p>
    <w:p w14:paraId="09C73ACF" w14:textId="77777777" w:rsidR="00011864" w:rsidRPr="00393096" w:rsidRDefault="00011864" w:rsidP="00011864">
      <w:pPr>
        <w:spacing w:after="0"/>
      </w:pPr>
    </w:p>
    <w:p w14:paraId="3B27D6E4" w14:textId="77777777" w:rsidR="00011864" w:rsidRPr="00393096" w:rsidRDefault="00011864" w:rsidP="00011864">
      <w:pPr>
        <w:spacing w:after="0"/>
      </w:pPr>
    </w:p>
    <w:p w14:paraId="026BAB72" w14:textId="77777777" w:rsidR="00011864" w:rsidRPr="00393096" w:rsidRDefault="00011864" w:rsidP="00011864">
      <w:pPr>
        <w:spacing w:after="0"/>
      </w:pPr>
      <w:r w:rsidRPr="00393096">
        <w:t xml:space="preserve">10) Write the equation x – 3y = 6 in slope intercept form. </w:t>
      </w:r>
      <w:r>
        <w:t>Show your work.</w:t>
      </w:r>
    </w:p>
    <w:p w14:paraId="779CD3E2" w14:textId="77777777" w:rsidR="00011864" w:rsidRDefault="00011864" w:rsidP="00011864">
      <w:pPr>
        <w:spacing w:after="0"/>
      </w:pPr>
    </w:p>
    <w:p w14:paraId="56796A08" w14:textId="77777777" w:rsidR="00011864" w:rsidRDefault="00011864" w:rsidP="00011864">
      <w:pPr>
        <w:spacing w:after="0"/>
      </w:pPr>
    </w:p>
    <w:p w14:paraId="0AE59917" w14:textId="77777777" w:rsidR="00011864" w:rsidRPr="00393096" w:rsidRDefault="00011864" w:rsidP="00011864">
      <w:pPr>
        <w:spacing w:after="0"/>
      </w:pPr>
    </w:p>
    <w:p w14:paraId="252EB537" w14:textId="77777777" w:rsidR="00011864" w:rsidRPr="00393096" w:rsidRDefault="00011864" w:rsidP="00011864">
      <w:pPr>
        <w:spacing w:after="0"/>
      </w:pPr>
      <w:r w:rsidRPr="00393096">
        <w:t xml:space="preserve">11) Match the equation </w:t>
      </w:r>
      <m:oMath>
        <m:r>
          <w:rPr>
            <w:rFonts w:ascii="Cambria Math" w:hAnsi="Cambria Math"/>
          </w:rPr>
          <m:t>y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x-2</m:t>
        </m:r>
      </m:oMath>
      <w:r>
        <w:t xml:space="preserve"> </w:t>
      </w:r>
      <w:r w:rsidRPr="00393096">
        <w:t>to the graph below:</w:t>
      </w:r>
      <w:r>
        <w:br/>
        <w:t xml:space="preserve">Answer: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0BEAB8C1" w14:textId="77777777" w:rsidR="00011864" w:rsidRPr="00393096" w:rsidRDefault="00011864" w:rsidP="00011864">
      <w:pPr>
        <w:spacing w:after="0"/>
      </w:pPr>
    </w:p>
    <w:p w14:paraId="46BE7950" w14:textId="77777777" w:rsidR="00011864" w:rsidRPr="00393096" w:rsidRDefault="00011864" w:rsidP="00011864">
      <w:pPr>
        <w:spacing w:after="0"/>
      </w:pPr>
    </w:p>
    <w:p w14:paraId="1440CA8E" w14:textId="77777777" w:rsidR="00011864" w:rsidRDefault="00011864" w:rsidP="00011864">
      <w:pPr>
        <w:spacing w:after="0"/>
        <w:rPr>
          <w:color w:val="FF0000"/>
        </w:rPr>
      </w:pP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B9F0A1" wp14:editId="7E5130D8">
                <wp:simplePos x="0" y="0"/>
                <wp:positionH relativeFrom="column">
                  <wp:posOffset>2895600</wp:posOffset>
                </wp:positionH>
                <wp:positionV relativeFrom="paragraph">
                  <wp:posOffset>53975</wp:posOffset>
                </wp:positionV>
                <wp:extent cx="430530" cy="330200"/>
                <wp:effectExtent l="0" t="0" r="0" b="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FBA5B4" w14:textId="77777777" w:rsidR="00011864" w:rsidRPr="00E11D64" w:rsidRDefault="00011864" w:rsidP="00011864">
                            <w:pPr>
                              <w:jc w:val="center"/>
                              <w:rPr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32"/>
                                <w:szCs w:val="32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B9F0A1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228pt;margin-top:4.25pt;width:33.9pt;height:2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" stroked="f">
                <v:textbox>
                  <w:txbxContent>
                    <w:p w14:paraId="5DFBA5B4" w14:textId="77777777" w:rsidR="00011864" w:rsidRPr="00E11D64" w:rsidRDefault="00011864" w:rsidP="00011864">
                      <w:pPr>
                        <w:jc w:val="center"/>
                        <w:rPr>
                          <w:b/>
                          <w:color w:val="FF0000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color w:val="FF0000"/>
                          <w:sz w:val="32"/>
                          <w:szCs w:val="32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CBD5F1" wp14:editId="25DB419D">
                <wp:simplePos x="0" y="0"/>
                <wp:positionH relativeFrom="column">
                  <wp:posOffset>99060</wp:posOffset>
                </wp:positionH>
                <wp:positionV relativeFrom="paragraph">
                  <wp:posOffset>0</wp:posOffset>
                </wp:positionV>
                <wp:extent cx="430530" cy="330200"/>
                <wp:effectExtent l="3810" t="0" r="3810" b="3175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A92190" w14:textId="77777777" w:rsidR="00011864" w:rsidRPr="00E11D64" w:rsidRDefault="00011864" w:rsidP="00011864">
                            <w:pPr>
                              <w:jc w:val="center"/>
                              <w:rPr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E11D64">
                              <w:rPr>
                                <w:b/>
                                <w:color w:val="FF0000"/>
                                <w:sz w:val="32"/>
                                <w:szCs w:val="32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CBD5F1" id="Text Box 15" o:spid="_x0000_s1027" type="#_x0000_t202" style="position:absolute;margin-left:7.8pt;margin-top:0;width:33.9pt;height: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" stroked="f">
                <v:textbox>
                  <w:txbxContent>
                    <w:p w14:paraId="12A92190" w14:textId="77777777" w:rsidR="00011864" w:rsidRPr="00E11D64" w:rsidRDefault="00011864" w:rsidP="00011864">
                      <w:pPr>
                        <w:jc w:val="center"/>
                        <w:rPr>
                          <w:b/>
                          <w:color w:val="FF0000"/>
                          <w:sz w:val="32"/>
                          <w:szCs w:val="32"/>
                        </w:rPr>
                      </w:pPr>
                      <w:r w:rsidRPr="00E11D64">
                        <w:rPr>
                          <w:b/>
                          <w:color w:val="FF0000"/>
                          <w:sz w:val="32"/>
                          <w:szCs w:val="32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Pr="00D02DDE">
        <w:rPr>
          <w:noProof/>
          <w:color w:val="FF0000"/>
        </w:rPr>
        <w:drawing>
          <wp:inline distT="0" distB="0" distL="0" distR="0" wp14:anchorId="6770ED50" wp14:editId="724D08A0">
            <wp:extent cx="2228850" cy="1438275"/>
            <wp:effectExtent l="0" t="0" r="0" b="9525"/>
            <wp:docPr id="8" name="Picture 8" descr="line through point A with coordinates (negative 2, 0) and point B with coordinates (1,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424" t="34238" r="24132" b="40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FF0000"/>
        </w:rPr>
        <w:t xml:space="preserve">                 </w:t>
      </w:r>
      <w:r w:rsidRPr="00D02DDE">
        <w:rPr>
          <w:noProof/>
          <w:color w:val="FF0000"/>
        </w:rPr>
        <w:drawing>
          <wp:inline distT="0" distB="0" distL="0" distR="0" wp14:anchorId="1050D7EA" wp14:editId="0877F42B">
            <wp:extent cx="2505075" cy="1400175"/>
            <wp:effectExtent l="0" t="0" r="9525" b="9525"/>
            <wp:docPr id="7" name="Picture 7" descr="line through point A with coordinates (negative 1, 1) and point B with coordinates (2,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285" t="39970" r="18056" b="37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A770EC" w14:textId="77777777" w:rsidR="00011864" w:rsidRDefault="00011864" w:rsidP="00011864">
      <w:pPr>
        <w:spacing w:after="0"/>
        <w:rPr>
          <w:color w:val="FF0000"/>
        </w:rPr>
      </w:pP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CDEC605" wp14:editId="095FBB0F">
                <wp:simplePos x="0" y="0"/>
                <wp:positionH relativeFrom="column">
                  <wp:posOffset>2766060</wp:posOffset>
                </wp:positionH>
                <wp:positionV relativeFrom="paragraph">
                  <wp:posOffset>30480</wp:posOffset>
                </wp:positionV>
                <wp:extent cx="430530" cy="330200"/>
                <wp:effectExtent l="3810" t="1905" r="3810" b="127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EEE3F1" w14:textId="77777777" w:rsidR="00011864" w:rsidRPr="00E11D64" w:rsidRDefault="00011864" w:rsidP="00011864">
                            <w:pPr>
                              <w:jc w:val="center"/>
                              <w:rPr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32"/>
                                <w:szCs w:val="32"/>
                              </w:rP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DEC605" id="Text Box 14" o:spid="_x0000_s1028" type="#_x0000_t202" style="position:absolute;margin-left:217.8pt;margin-top:2.4pt;width:33.9pt;height:2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" stroked="f">
                <v:textbox>
                  <w:txbxContent>
                    <w:p w14:paraId="30EEE3F1" w14:textId="77777777" w:rsidR="00011864" w:rsidRPr="00E11D64" w:rsidRDefault="00011864" w:rsidP="00011864">
                      <w:pPr>
                        <w:jc w:val="center"/>
                        <w:rPr>
                          <w:b/>
                          <w:color w:val="FF0000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color w:val="FF0000"/>
                          <w:sz w:val="32"/>
                          <w:szCs w:val="32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897F110" wp14:editId="3807B8A5">
                <wp:simplePos x="0" y="0"/>
                <wp:positionH relativeFrom="column">
                  <wp:posOffset>-57150</wp:posOffset>
                </wp:positionH>
                <wp:positionV relativeFrom="paragraph">
                  <wp:posOffset>135255</wp:posOffset>
                </wp:positionV>
                <wp:extent cx="430530" cy="330200"/>
                <wp:effectExtent l="0" t="1905" r="0" b="127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2F7E91" w14:textId="77777777" w:rsidR="00011864" w:rsidRPr="00E11D64" w:rsidRDefault="00011864" w:rsidP="00011864">
                            <w:pPr>
                              <w:jc w:val="center"/>
                              <w:rPr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32"/>
                                <w:szCs w:val="32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97F110" id="Text Box 13" o:spid="_x0000_s1029" type="#_x0000_t202" style="position:absolute;margin-left:-4.5pt;margin-top:10.65pt;width:33.9pt;height:2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" stroked="f">
                <v:textbox>
                  <w:txbxContent>
                    <w:p w14:paraId="672F7E91" w14:textId="77777777" w:rsidR="00011864" w:rsidRPr="00E11D64" w:rsidRDefault="00011864" w:rsidP="00011864">
                      <w:pPr>
                        <w:jc w:val="center"/>
                        <w:rPr>
                          <w:b/>
                          <w:color w:val="FF0000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color w:val="FF0000"/>
                          <w:sz w:val="32"/>
                          <w:szCs w:val="32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</w:p>
    <w:p w14:paraId="76A3BE36" w14:textId="77777777" w:rsidR="00011864" w:rsidRDefault="00011864" w:rsidP="00011864">
      <w:pPr>
        <w:spacing w:after="0"/>
        <w:rPr>
          <w:color w:val="FF0000"/>
        </w:rPr>
      </w:pPr>
      <w:r w:rsidRPr="00D02DDE">
        <w:rPr>
          <w:noProof/>
          <w:color w:val="FF0000"/>
        </w:rPr>
        <w:drawing>
          <wp:inline distT="0" distB="0" distL="0" distR="0" wp14:anchorId="1B4376DF" wp14:editId="06341631">
            <wp:extent cx="2228850" cy="1343025"/>
            <wp:effectExtent l="0" t="0" r="0" b="9525"/>
            <wp:docPr id="6" name="Picture 6" descr="line through point A with coordinates (negative 3, negative 1) and point B with coordinates (0,negative 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424" t="45399" r="27951" b="33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FF0000"/>
        </w:rPr>
        <w:tab/>
      </w:r>
      <w:r>
        <w:rPr>
          <w:color w:val="FF0000"/>
        </w:rPr>
        <w:tab/>
      </w:r>
      <w:r w:rsidRPr="00D02DDE">
        <w:rPr>
          <w:noProof/>
          <w:color w:val="FF0000"/>
        </w:rPr>
        <w:drawing>
          <wp:inline distT="0" distB="0" distL="0" distR="0" wp14:anchorId="17440CBA" wp14:editId="28A8F484">
            <wp:extent cx="2324100" cy="1543050"/>
            <wp:effectExtent l="0" t="0" r="0" b="0"/>
            <wp:docPr id="5" name="Picture 5" descr="line through point A with coordinates (negative 3, negative 3) and point B with coordinates (0, neagative 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30" t="46153" r="26909" b="29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C50B77" w14:textId="77777777" w:rsidR="00011864" w:rsidRDefault="00011864" w:rsidP="00011864">
      <w:pPr>
        <w:spacing w:after="0"/>
        <w:rPr>
          <w:color w:val="FF0000"/>
        </w:rPr>
      </w:pPr>
    </w:p>
    <w:p w14:paraId="5C5592CB" w14:textId="77777777" w:rsidR="00011864" w:rsidRDefault="00011864" w:rsidP="00011864">
      <w:pPr>
        <w:spacing w:after="0"/>
        <w:rPr>
          <w:color w:val="FF0000"/>
        </w:rPr>
      </w:pPr>
    </w:p>
    <w:p w14:paraId="59ED6949" w14:textId="77777777" w:rsidR="00011864" w:rsidRPr="00393096" w:rsidRDefault="00011864" w:rsidP="00011864">
      <w:pPr>
        <w:spacing w:after="0"/>
      </w:pPr>
      <w:r>
        <w:br w:type="page"/>
      </w:r>
    </w:p>
    <w:p w14:paraId="03ED09D0" w14:textId="77777777" w:rsidR="00011864" w:rsidRPr="00393096" w:rsidRDefault="00011864" w:rsidP="00011864">
      <w:pPr>
        <w:spacing w:after="0"/>
      </w:pPr>
      <w:r w:rsidRPr="00393096">
        <w:lastRenderedPageBreak/>
        <w:t>12) Match the equation y = 2x to the graph below:</w:t>
      </w:r>
    </w:p>
    <w:p w14:paraId="379E2071" w14:textId="77777777" w:rsidR="00011864" w:rsidRPr="00393096" w:rsidRDefault="00011864" w:rsidP="00011864">
      <w:pPr>
        <w:spacing w:after="0"/>
      </w:pPr>
      <w:r>
        <w:t xml:space="preserve">Answer: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484F6B83" w14:textId="77777777" w:rsidR="00011864" w:rsidRDefault="00011864" w:rsidP="00011864">
      <w:pPr>
        <w:rPr>
          <w:b/>
          <w:color w:val="FF0000"/>
        </w:rPr>
      </w:pPr>
    </w:p>
    <w:p w14:paraId="29DC5FFA" w14:textId="77777777" w:rsidR="00011864" w:rsidRDefault="00011864" w:rsidP="00011864">
      <w:pPr>
        <w:rPr>
          <w:b/>
          <w:color w:val="FF0000"/>
        </w:rPr>
      </w:pP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B94796" wp14:editId="02FC4B51">
                <wp:simplePos x="0" y="0"/>
                <wp:positionH relativeFrom="column">
                  <wp:posOffset>2708910</wp:posOffset>
                </wp:positionH>
                <wp:positionV relativeFrom="paragraph">
                  <wp:posOffset>28575</wp:posOffset>
                </wp:positionV>
                <wp:extent cx="430530" cy="330200"/>
                <wp:effectExtent l="3810" t="0" r="3810" b="3175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B5AC12" w14:textId="77777777" w:rsidR="00011864" w:rsidRPr="00E11D64" w:rsidRDefault="00011864" w:rsidP="00011864">
                            <w:pPr>
                              <w:jc w:val="center"/>
                              <w:rPr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32"/>
                                <w:szCs w:val="32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B94796" id="Text Box 12" o:spid="_x0000_s1030" type="#_x0000_t202" style="position:absolute;margin-left:213.3pt;margin-top:2.25pt;width:33.9pt;height:2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" stroked="f">
                <v:textbox>
                  <w:txbxContent>
                    <w:p w14:paraId="31B5AC12" w14:textId="77777777" w:rsidR="00011864" w:rsidRPr="00E11D64" w:rsidRDefault="00011864" w:rsidP="00011864">
                      <w:pPr>
                        <w:jc w:val="center"/>
                        <w:rPr>
                          <w:b/>
                          <w:color w:val="FF0000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color w:val="FF0000"/>
                          <w:sz w:val="32"/>
                          <w:szCs w:val="32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3E225CA" wp14:editId="35D0752D">
                <wp:simplePos x="0" y="0"/>
                <wp:positionH relativeFrom="column">
                  <wp:posOffset>99060</wp:posOffset>
                </wp:positionH>
                <wp:positionV relativeFrom="paragraph">
                  <wp:posOffset>28575</wp:posOffset>
                </wp:positionV>
                <wp:extent cx="430530" cy="330200"/>
                <wp:effectExtent l="3810" t="0" r="3810" b="317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E191A7" w14:textId="77777777" w:rsidR="00011864" w:rsidRPr="00E11D64" w:rsidRDefault="00011864" w:rsidP="00011864">
                            <w:pPr>
                              <w:jc w:val="center"/>
                              <w:rPr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E11D64">
                              <w:rPr>
                                <w:b/>
                                <w:color w:val="FF0000"/>
                                <w:sz w:val="32"/>
                                <w:szCs w:val="32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E225CA" id="Text Box 11" o:spid="_x0000_s1031" type="#_x0000_t202" style="position:absolute;margin-left:7.8pt;margin-top:2.25pt;width:33.9pt;height:2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" stroked="f">
                <v:textbox>
                  <w:txbxContent>
                    <w:p w14:paraId="38E191A7" w14:textId="77777777" w:rsidR="00011864" w:rsidRPr="00E11D64" w:rsidRDefault="00011864" w:rsidP="00011864">
                      <w:pPr>
                        <w:jc w:val="center"/>
                        <w:rPr>
                          <w:b/>
                          <w:color w:val="FF0000"/>
                          <w:sz w:val="32"/>
                          <w:szCs w:val="32"/>
                        </w:rPr>
                      </w:pPr>
                      <w:r w:rsidRPr="00E11D64">
                        <w:rPr>
                          <w:b/>
                          <w:color w:val="FF0000"/>
                          <w:sz w:val="32"/>
                          <w:szCs w:val="32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Pr="00D02DDE">
        <w:rPr>
          <w:b/>
          <w:noProof/>
          <w:color w:val="FF0000"/>
        </w:rPr>
        <w:drawing>
          <wp:inline distT="0" distB="0" distL="0" distR="0" wp14:anchorId="192C1212" wp14:editId="4ABE0465">
            <wp:extent cx="2333625" cy="2438400"/>
            <wp:effectExtent l="0" t="0" r="9525" b="0"/>
            <wp:docPr id="4" name="Picture 4" descr="line through point A with coordinates (negative 1, negative 2) and point B with coordinates (1, 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590" t="34993" r="27257" b="31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color w:val="FF0000"/>
        </w:rPr>
        <w:tab/>
      </w:r>
      <w:r w:rsidRPr="00D02DDE">
        <w:rPr>
          <w:b/>
          <w:noProof/>
          <w:color w:val="FF0000"/>
        </w:rPr>
        <w:drawing>
          <wp:inline distT="0" distB="0" distL="0" distR="0" wp14:anchorId="76BB77F2" wp14:editId="10F57647">
            <wp:extent cx="2371725" cy="2438400"/>
            <wp:effectExtent l="0" t="0" r="9525" b="0"/>
            <wp:docPr id="3" name="Picture 3" descr="line through point A with coordinates (negative 1, 2) and point B with coordinates (1, negative 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11" t="35445" r="27777" b="32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5AB611" w14:textId="77777777" w:rsidR="00011864" w:rsidRDefault="00011864" w:rsidP="00011864">
      <w:pPr>
        <w:rPr>
          <w:b/>
          <w:color w:val="FF0000"/>
        </w:rPr>
      </w:pPr>
    </w:p>
    <w:p w14:paraId="61075F26" w14:textId="77777777" w:rsidR="00011864" w:rsidRPr="00393096" w:rsidRDefault="00011864" w:rsidP="00011864">
      <w:pPr>
        <w:rPr>
          <w:b/>
          <w:color w:val="FF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3C742E8" wp14:editId="7E5E9233">
                <wp:simplePos x="0" y="0"/>
                <wp:positionH relativeFrom="column">
                  <wp:posOffset>2842260</wp:posOffset>
                </wp:positionH>
                <wp:positionV relativeFrom="paragraph">
                  <wp:posOffset>-104775</wp:posOffset>
                </wp:positionV>
                <wp:extent cx="430530" cy="330200"/>
                <wp:effectExtent l="3810" t="0" r="3810" b="3175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A37660" w14:textId="77777777" w:rsidR="00011864" w:rsidRPr="00E11D64" w:rsidRDefault="00011864" w:rsidP="00011864">
                            <w:pPr>
                              <w:jc w:val="center"/>
                              <w:rPr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32"/>
                                <w:szCs w:val="32"/>
                              </w:rP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C742E8" id="Text Box 10" o:spid="_x0000_s1032" type="#_x0000_t202" style="position:absolute;margin-left:223.8pt;margin-top:-8.25pt;width:33.9pt;height:2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" stroked="f">
                <v:textbox>
                  <w:txbxContent>
                    <w:p w14:paraId="78A37660" w14:textId="77777777" w:rsidR="00011864" w:rsidRPr="00E11D64" w:rsidRDefault="00011864" w:rsidP="00011864">
                      <w:pPr>
                        <w:jc w:val="center"/>
                        <w:rPr>
                          <w:b/>
                          <w:color w:val="FF0000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color w:val="FF0000"/>
                          <w:sz w:val="32"/>
                          <w:szCs w:val="32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D1B9927" wp14:editId="76CF32EC">
                <wp:simplePos x="0" y="0"/>
                <wp:positionH relativeFrom="column">
                  <wp:posOffset>175260</wp:posOffset>
                </wp:positionH>
                <wp:positionV relativeFrom="paragraph">
                  <wp:posOffset>-38100</wp:posOffset>
                </wp:positionV>
                <wp:extent cx="430530" cy="330200"/>
                <wp:effectExtent l="3810" t="0" r="3810" b="3175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BA278B" w14:textId="77777777" w:rsidR="00011864" w:rsidRPr="00E11D64" w:rsidRDefault="00011864" w:rsidP="00011864">
                            <w:pPr>
                              <w:jc w:val="center"/>
                              <w:rPr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32"/>
                                <w:szCs w:val="32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1B9927" id="Text Box 9" o:spid="_x0000_s1033" type="#_x0000_t202" style="position:absolute;margin-left:13.8pt;margin-top:-3pt;width:33.9pt;height:2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" stroked="f">
                <v:textbox>
                  <w:txbxContent>
                    <w:p w14:paraId="75BA278B" w14:textId="77777777" w:rsidR="00011864" w:rsidRPr="00E11D64" w:rsidRDefault="00011864" w:rsidP="00011864">
                      <w:pPr>
                        <w:jc w:val="center"/>
                        <w:rPr>
                          <w:b/>
                          <w:color w:val="FF0000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color w:val="FF0000"/>
                          <w:sz w:val="32"/>
                          <w:szCs w:val="32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Pr="00D02DDE">
        <w:rPr>
          <w:b/>
          <w:noProof/>
          <w:color w:val="FF0000"/>
        </w:rPr>
        <w:drawing>
          <wp:inline distT="0" distB="0" distL="0" distR="0" wp14:anchorId="05E18C10" wp14:editId="38C6ECE6">
            <wp:extent cx="2533650" cy="1714500"/>
            <wp:effectExtent l="0" t="0" r="0" b="0"/>
            <wp:docPr id="2" name="Picture 2" descr="line through point A with coordinates (negative 2, negative 1) and point B with coordinates (2, 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069" t="40573" r="26910" b="37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color w:val="FF0000"/>
        </w:rPr>
        <w:tab/>
      </w:r>
      <w:r w:rsidRPr="00D02DDE">
        <w:rPr>
          <w:b/>
          <w:noProof/>
          <w:color w:val="FF0000"/>
        </w:rPr>
        <w:drawing>
          <wp:inline distT="0" distB="0" distL="0" distR="0" wp14:anchorId="427AF80A" wp14:editId="028A723A">
            <wp:extent cx="2524125" cy="1619250"/>
            <wp:effectExtent l="0" t="0" r="9525" b="0"/>
            <wp:docPr id="1" name="Picture 1" descr="line through point A with coordinates (negative 2, 1) and point B with coordinates (2, negative 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069" t="40422" r="24826" b="37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12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DA1EC0" w14:textId="77777777" w:rsidR="00011864" w:rsidRPr="00393096" w:rsidRDefault="00011864" w:rsidP="00011864">
      <w:pPr>
        <w:rPr>
          <w:b/>
          <w:color w:val="FF0000"/>
        </w:rPr>
      </w:pPr>
    </w:p>
    <w:p w14:paraId="34DAA5CF" w14:textId="77777777" w:rsidR="00011864" w:rsidRPr="0052266A" w:rsidRDefault="00011864" w:rsidP="00011864">
      <w:pPr>
        <w:widowControl w:val="0"/>
        <w:tabs>
          <w:tab w:val="left" w:pos="371"/>
        </w:tabs>
        <w:autoSpaceDE w:val="0"/>
        <w:autoSpaceDN w:val="0"/>
        <w:spacing w:before="56" w:after="0" w:line="240" w:lineRule="auto"/>
        <w:rPr>
          <w:rStyle w:val="Strong"/>
          <w:rFonts w:ascii="Calibri" w:hAnsi="Calibri"/>
          <w:b w:val="0"/>
          <w:bCs w:val="0"/>
          <w:sz w:val="19"/>
        </w:rPr>
      </w:pPr>
    </w:p>
    <w:p w14:paraId="22B81CB4" w14:textId="4601862B" w:rsidR="003A4430" w:rsidRPr="003A4430" w:rsidRDefault="003A4430" w:rsidP="0063711B">
      <w:pPr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7DC065" w14:textId="77777777" w:rsidR="00914A57" w:rsidRDefault="00914A57" w:rsidP="009A4D15">
      <w:pPr>
        <w:spacing w:after="0" w:line="240" w:lineRule="auto"/>
      </w:pPr>
      <w:r>
        <w:separator/>
      </w:r>
    </w:p>
  </w:endnote>
  <w:endnote w:type="continuationSeparator" w:id="0">
    <w:p w14:paraId="1AB15BCB" w14:textId="77777777" w:rsidR="00914A57" w:rsidRDefault="00914A57" w:rsidP="009A4D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2DFDFA" w14:textId="2E39A9D9" w:rsidR="009A4D15" w:rsidRDefault="009A4D15">
    <w:pPr>
      <w:pStyle w:val="Footer"/>
    </w:pPr>
    <w:r>
      <w:rPr>
        <w:rFonts w:cs="Times New Roman"/>
      </w:rPr>
      <w:t>©</w:t>
    </w:r>
    <w:r>
      <w:t xml:space="preserve"> ACCESS Virtual Learning </w:t>
    </w:r>
    <w:r w:rsidR="00011864">
      <w:t>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EAD60B" w14:textId="77777777" w:rsidR="00914A57" w:rsidRDefault="00914A57" w:rsidP="009A4D15">
      <w:pPr>
        <w:spacing w:after="0" w:line="240" w:lineRule="auto"/>
      </w:pPr>
      <w:r>
        <w:separator/>
      </w:r>
    </w:p>
  </w:footnote>
  <w:footnote w:type="continuationSeparator" w:id="0">
    <w:p w14:paraId="51886275" w14:textId="77777777" w:rsidR="00914A57" w:rsidRDefault="00914A57" w:rsidP="009A4D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4D556E75"/>
    <w:multiLevelType w:val="hybridMultilevel"/>
    <w:tmpl w:val="025AAFAE"/>
    <w:lvl w:ilvl="0" w:tplc="46769E1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xMDAyMzEwMDc2MTdR0lEKTi0uzszPAykwrAUAxPym0CwAAAA="/>
  </w:docVars>
  <w:rsids>
    <w:rsidRoot w:val="000B05A8"/>
    <w:rsid w:val="00011864"/>
    <w:rsid w:val="000B05A8"/>
    <w:rsid w:val="001C26EC"/>
    <w:rsid w:val="001E2489"/>
    <w:rsid w:val="0022531D"/>
    <w:rsid w:val="00226E21"/>
    <w:rsid w:val="002C2B59"/>
    <w:rsid w:val="003A4430"/>
    <w:rsid w:val="00444F34"/>
    <w:rsid w:val="004A5899"/>
    <w:rsid w:val="004B47DD"/>
    <w:rsid w:val="004C3C7B"/>
    <w:rsid w:val="004D52B8"/>
    <w:rsid w:val="005033C6"/>
    <w:rsid w:val="00525A3A"/>
    <w:rsid w:val="0063711B"/>
    <w:rsid w:val="00644BDA"/>
    <w:rsid w:val="00674529"/>
    <w:rsid w:val="006E2340"/>
    <w:rsid w:val="007A1BE9"/>
    <w:rsid w:val="008A5BB1"/>
    <w:rsid w:val="00914A57"/>
    <w:rsid w:val="009939AB"/>
    <w:rsid w:val="009A4D15"/>
    <w:rsid w:val="009D5192"/>
    <w:rsid w:val="00A27B1D"/>
    <w:rsid w:val="00A7700C"/>
    <w:rsid w:val="00AB3F6B"/>
    <w:rsid w:val="00AF7E0D"/>
    <w:rsid w:val="00B1100B"/>
    <w:rsid w:val="00B17D56"/>
    <w:rsid w:val="00B83431"/>
    <w:rsid w:val="00BB60CD"/>
    <w:rsid w:val="00BE5B3C"/>
    <w:rsid w:val="00BF06C8"/>
    <w:rsid w:val="00CB7383"/>
    <w:rsid w:val="00CF4174"/>
    <w:rsid w:val="00D376DE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981ED"/>
  <w15:docId w15:val="{C9051444-1E1D-4F4E-BFE6-95DAF90EF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paragraph" w:styleId="Header">
    <w:name w:val="header"/>
    <w:basedOn w:val="Normal"/>
    <w:link w:val="Head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D1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D15"/>
    <w:rPr>
      <w:rFonts w:ascii="Times New Roman" w:hAnsi="Times New Roman"/>
      <w:sz w:val="24"/>
    </w:rPr>
  </w:style>
  <w:style w:type="character" w:customStyle="1" w:styleId="SubtitleChar">
    <w:name w:val="Subtitle Char"/>
    <w:aliases w:val="Points Char"/>
    <w:basedOn w:val="DefaultParagraphFont"/>
    <w:link w:val="Subtitle"/>
    <w:uiPriority w:val="11"/>
    <w:locked/>
    <w:rsid w:val="00674529"/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paragraph" w:styleId="Subtitle">
    <w:name w:val="Subtitle"/>
    <w:aliases w:val="Points"/>
    <w:basedOn w:val="Normal"/>
    <w:next w:val="Normal"/>
    <w:link w:val="SubtitleChar"/>
    <w:uiPriority w:val="11"/>
    <w:qFormat/>
    <w:rsid w:val="00674529"/>
    <w:pPr>
      <w:spacing w:before="120" w:line="240" w:lineRule="auto"/>
    </w:pPr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character" w:customStyle="1" w:styleId="SubtitleChar1">
    <w:name w:val="Subtitle Char1"/>
    <w:basedOn w:val="DefaultParagraphFont"/>
    <w:uiPriority w:val="11"/>
    <w:rsid w:val="0022531D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4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1280" units="cm"/>
          <inkml:channel name="Y" type="integer" max="768" units="cm"/>
        </inkml:traceFormat>
        <inkml:channelProperties>
          <inkml:channelProperty channel="X" name="resolution" value="40" units="1/cm"/>
          <inkml:channelProperty channel="Y" name="resolution" value="40" units="1/cm"/>
        </inkml:channelProperties>
      </inkml:inkSource>
      <inkml:timestamp xml:id="ts0" timeString="2012-01-24T02:26:38.546"/>
    </inkml:context>
    <inkml:brush xml:id="br0">
      <inkml:brushProperty name="width" value="0.05292" units="cm"/>
      <inkml:brushProperty name="height" value="0.05292" units="cm"/>
      <inkml:brushProperty name="color" value="#FF0000"/>
      <inkml:brushProperty name="fitToCurve" value="1"/>
    </inkml:brush>
  </inkml:definitions>
  <inkml:trace contextRef="#ctx0" brushRef="#br0">0 0</inkml:trace>
</inkml:ink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.02 Slopes of Lines</vt:lpstr>
    </vt:vector>
  </TitlesOfParts>
  <Company/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.02 Slopes of Lines</dc:title>
  <dc:creator>ACCESS</dc:creator>
  <cp:lastModifiedBy>Jianpeng Li</cp:lastModifiedBy>
  <cp:revision>14</cp:revision>
  <dcterms:created xsi:type="dcterms:W3CDTF">2017-01-23T22:06:00Z</dcterms:created>
  <dcterms:modified xsi:type="dcterms:W3CDTF">2021-05-14T15:38:00Z</dcterms:modified>
</cp:coreProperties>
</file>